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single" w:sz="48" w:space="0" w:color="2E3343" w:themeColor="text2"/>
          <w:left w:val="single" w:sz="48" w:space="0" w:color="2E3343" w:themeColor="text2"/>
          <w:bottom w:val="single" w:sz="48" w:space="0" w:color="2E3343" w:themeColor="text2"/>
          <w:right w:val="single" w:sz="48" w:space="0" w:color="2E3343" w:themeColor="text2"/>
          <w:insideH w:val="none" w:sz="0" w:space="0" w:color="auto"/>
          <w:insideV w:val="none" w:sz="0" w:space="0" w:color="auto"/>
        </w:tblBorders>
        <w:tblCellMar>
          <w:top w:w="72" w:type="dxa"/>
          <w:bottom w:w="72" w:type="dxa"/>
        </w:tblCellMar>
        <w:tblLook w:val="04A0" w:firstRow="1" w:lastRow="0" w:firstColumn="1" w:lastColumn="0" w:noHBand="0" w:noVBand="1"/>
      </w:tblPr>
      <w:tblGrid>
        <w:gridCol w:w="4615"/>
        <w:gridCol w:w="4625"/>
      </w:tblGrid>
      <w:tr w:rsidR="002279C8" w:rsidRPr="007B7E6D" w14:paraId="20B046AC" w14:textId="77777777" w:rsidTr="002279C8">
        <w:tc>
          <w:tcPr>
            <w:tcW w:w="4675" w:type="dxa"/>
            <w:vAlign w:val="center"/>
          </w:tcPr>
          <w:p w14:paraId="643524B5" w14:textId="77777777" w:rsidR="002279C8" w:rsidRPr="008F1B36" w:rsidRDefault="002279C8" w:rsidP="002279C8">
            <w:pPr>
              <w:pStyle w:val="Answer"/>
              <w:spacing w:before="120" w:after="120"/>
              <w:jc w:val="center"/>
              <w:rPr>
                <w:rFonts w:ascii="Arial" w:hAnsi="Arial" w:cs="Arial"/>
                <w:color w:val="009B84"/>
                <w:sz w:val="56"/>
                <w:szCs w:val="56"/>
              </w:rPr>
            </w:pPr>
            <w:r w:rsidRPr="008F1B36">
              <w:rPr>
                <w:rFonts w:ascii="Arial" w:hAnsi="Arial" w:cs="Arial"/>
                <w:color w:val="009B84"/>
                <w:sz w:val="56"/>
                <w:szCs w:val="56"/>
              </w:rPr>
              <w:t>VISITATION</w:t>
            </w:r>
          </w:p>
          <w:p w14:paraId="047BF262" w14:textId="7012151D" w:rsidR="002279C8" w:rsidRPr="000C2793" w:rsidRDefault="002279C8" w:rsidP="002279C8">
            <w:pPr>
              <w:pStyle w:val="Answer"/>
              <w:spacing w:before="120" w:after="120"/>
              <w:jc w:val="center"/>
              <w:rPr>
                <w:rFonts w:ascii="Arial" w:hAnsi="Arial" w:cs="Arial"/>
                <w:color w:val="7FBA00"/>
                <w:sz w:val="44"/>
                <w:szCs w:val="48"/>
              </w:rPr>
            </w:pPr>
            <w:r w:rsidRPr="000C2793">
              <w:rPr>
                <w:rFonts w:ascii="Arial" w:hAnsi="Arial" w:cs="Arial"/>
                <w:color w:val="7FBA00"/>
                <w:sz w:val="44"/>
                <w:szCs w:val="48"/>
              </w:rPr>
              <w:t>FAQ</w:t>
            </w:r>
          </w:p>
          <w:p w14:paraId="6177A208" w14:textId="0458E1E5" w:rsidR="002279C8" w:rsidRPr="007B7E6D" w:rsidRDefault="002279C8" w:rsidP="002279C8">
            <w:pPr>
              <w:pStyle w:val="Answer"/>
              <w:spacing w:before="120" w:after="120"/>
              <w:ind w:left="144"/>
              <w:jc w:val="center"/>
              <w:rPr>
                <w:rFonts w:ascii="Arial" w:hAnsi="Arial" w:cs="Arial"/>
                <w:color w:val="2E3343" w:themeColor="text2"/>
                <w:sz w:val="44"/>
                <w:szCs w:val="48"/>
              </w:rPr>
            </w:pPr>
            <w:r w:rsidRPr="007B7E6D">
              <w:rPr>
                <w:rFonts w:ascii="Arial" w:hAnsi="Arial" w:cs="Arial"/>
              </w:rPr>
              <w:t>Now that visitation restrictions are relaxing you must have lots of questions. This pamphlet will help by answers some of the most common questions we get about visitation.</w:t>
            </w:r>
          </w:p>
        </w:tc>
        <w:tc>
          <w:tcPr>
            <w:tcW w:w="4675" w:type="dxa"/>
            <w:vAlign w:val="center"/>
          </w:tcPr>
          <w:p w14:paraId="31EB0875" w14:textId="3B0E3079" w:rsidR="002279C8" w:rsidRPr="007B7E6D" w:rsidRDefault="002279C8" w:rsidP="002279C8">
            <w:pPr>
              <w:pStyle w:val="Answer"/>
              <w:jc w:val="center"/>
              <w:rPr>
                <w:rFonts w:ascii="Arial" w:hAnsi="Arial" w:cs="Arial"/>
              </w:rPr>
            </w:pPr>
            <w:r w:rsidRPr="007B7E6D">
              <w:rPr>
                <w:rFonts w:ascii="Arial" w:hAnsi="Arial" w:cs="Arial"/>
                <w:noProof/>
              </w:rPr>
              <w:drawing>
                <wp:inline distT="0" distB="0" distL="0" distR="0" wp14:anchorId="2A665A90" wp14:editId="58E212CD">
                  <wp:extent cx="2122227" cy="1593685"/>
                  <wp:effectExtent l="0" t="0" r="0" b="6985"/>
                  <wp:docPr id="3" name="Picture 3" descr="A picture containing person, indoor, peop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person, indoor, people&#10;&#10;Description automatically generated"/>
                          <pic:cNvPicPr/>
                        </pic:nvPicPr>
                        <pic:blipFill rotWithShape="1">
                          <a:blip r:embed="rId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saturation sat="66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r="118"/>
                          <a:stretch/>
                        </pic:blipFill>
                        <pic:spPr bwMode="auto">
                          <a:xfrm>
                            <a:off x="0" y="0"/>
                            <a:ext cx="2131288" cy="1600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E84C5E" w14:textId="3426D9D4" w:rsidR="00B45078" w:rsidRPr="007B7E6D" w:rsidRDefault="00B45078" w:rsidP="00B45078">
      <w:pPr>
        <w:rPr>
          <w:rFonts w:ascii="Arial" w:hAnsi="Arial" w:cs="Arial"/>
        </w:rPr>
      </w:pPr>
    </w:p>
    <w:p w14:paraId="517F70C8" w14:textId="77777777" w:rsidR="003D5348" w:rsidRPr="007B7E6D" w:rsidRDefault="003D5348" w:rsidP="00B45078">
      <w:pPr>
        <w:rPr>
          <w:rFonts w:ascii="Arial" w:hAnsi="Arial" w:cs="Arial"/>
        </w:rPr>
      </w:pPr>
    </w:p>
    <w:p w14:paraId="745A4A0C" w14:textId="77777777" w:rsidR="00B45078" w:rsidRPr="007B7E6D" w:rsidRDefault="00B45078" w:rsidP="00B45078">
      <w:pPr>
        <w:rPr>
          <w:rFonts w:ascii="Arial" w:hAnsi="Arial" w:cs="Arial"/>
        </w:rPr>
        <w:sectPr w:rsidR="00B45078" w:rsidRPr="007B7E6D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818EAC9" w14:textId="6EC694C0" w:rsidR="00B45078" w:rsidRPr="008F1B36" w:rsidRDefault="00B45078" w:rsidP="00083C9C">
      <w:pPr>
        <w:pStyle w:val="Answer"/>
        <w:pBdr>
          <w:bottom w:val="single" w:sz="4" w:space="1" w:color="auto"/>
        </w:pBdr>
        <w:spacing w:before="120" w:after="120"/>
        <w:rPr>
          <w:rFonts w:ascii="Arial" w:hAnsi="Arial" w:cs="Arial"/>
          <w:caps/>
          <w:color w:val="009B84"/>
          <w:sz w:val="30"/>
          <w:szCs w:val="30"/>
        </w:rPr>
      </w:pPr>
      <w:r w:rsidRPr="008F1B36">
        <w:rPr>
          <w:rFonts w:ascii="Arial" w:hAnsi="Arial" w:cs="Arial"/>
          <w:caps/>
          <w:color w:val="009B84"/>
          <w:sz w:val="30"/>
          <w:szCs w:val="30"/>
        </w:rPr>
        <w:t>COVID-19 Precaution</w:t>
      </w:r>
    </w:p>
    <w:p w14:paraId="00298F1C" w14:textId="77777777" w:rsidR="00B45078" w:rsidRPr="007B7E6D" w:rsidRDefault="00B45078" w:rsidP="00B45078">
      <w:pPr>
        <w:pStyle w:val="Question"/>
        <w:rPr>
          <w:rFonts w:ascii="Arial" w:hAnsi="Arial" w:cs="Arial"/>
          <w:b w:val="0"/>
          <w:color w:val="7FBA00"/>
        </w:rPr>
      </w:pPr>
      <w:r w:rsidRPr="007B7E6D">
        <w:rPr>
          <w:rFonts w:ascii="Arial" w:hAnsi="Arial" w:cs="Arial"/>
          <w:b w:val="0"/>
          <w:color w:val="7FBA00"/>
        </w:rPr>
        <w:t>Have your staff been vaccinated?</w:t>
      </w:r>
    </w:p>
    <w:p w14:paraId="5563CF35" w14:textId="4F6CAE5B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7110FA45" w14:textId="77777777" w:rsidR="00B45078" w:rsidRPr="008F1B36" w:rsidRDefault="00B45078" w:rsidP="00B4507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How are you screening visitors for COVID-19?</w:t>
      </w:r>
    </w:p>
    <w:p w14:paraId="335E2560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3DCC948A" w14:textId="77777777" w:rsidR="00B45078" w:rsidRPr="008F1B36" w:rsidRDefault="00B45078" w:rsidP="00B4507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What infection prevention precautions are in place to keep my friend or family member safe?</w:t>
      </w:r>
    </w:p>
    <w:p w14:paraId="6C6B429A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69E7114B" w14:textId="77777777" w:rsidR="00B45078" w:rsidRPr="008F1B36" w:rsidRDefault="00B45078" w:rsidP="00B4507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Are you prepared for a future wave or outbreak of COVID-19?</w:t>
      </w:r>
    </w:p>
    <w:p w14:paraId="608F541E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759AF5FC" w14:textId="77777777" w:rsidR="00B45078" w:rsidRPr="008F1B36" w:rsidRDefault="00B45078" w:rsidP="00B4507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Who can I talk to if I have more questions about COVID-19 precautions?</w:t>
      </w:r>
    </w:p>
    <w:p w14:paraId="54DBC4C0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0E17CB80" w14:textId="77777777" w:rsidR="00B45078" w:rsidRPr="000C2793" w:rsidRDefault="00B45078" w:rsidP="00083C9C">
      <w:pPr>
        <w:pStyle w:val="Answer"/>
        <w:pBdr>
          <w:bottom w:val="single" w:sz="4" w:space="1" w:color="auto"/>
        </w:pBdr>
        <w:spacing w:before="120" w:after="120"/>
        <w:rPr>
          <w:rFonts w:ascii="Arial" w:hAnsi="Arial" w:cs="Arial"/>
          <w:caps/>
          <w:color w:val="009B84"/>
          <w:sz w:val="30"/>
          <w:szCs w:val="30"/>
        </w:rPr>
      </w:pPr>
      <w:r w:rsidRPr="000C2793">
        <w:rPr>
          <w:rFonts w:ascii="Arial" w:hAnsi="Arial" w:cs="Arial"/>
          <w:caps/>
          <w:color w:val="009B84"/>
          <w:sz w:val="30"/>
          <w:szCs w:val="30"/>
        </w:rPr>
        <w:t>What’s been happening since I last visited?</w:t>
      </w:r>
    </w:p>
    <w:p w14:paraId="41E6A77F" w14:textId="77777777" w:rsidR="00B45078" w:rsidRPr="008F1B36" w:rsidRDefault="00B45078" w:rsidP="00B4507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It’s been a long time since I’ve seen my friend or family member. What changes might they have gone through since I saw them last?</w:t>
      </w:r>
    </w:p>
    <w:p w14:paraId="48B47D3E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4F357FA6" w14:textId="77777777" w:rsidR="00B45078" w:rsidRPr="008F1B36" w:rsidRDefault="00B45078" w:rsidP="00B4507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What has my friend or family member been doing for fun?</w:t>
      </w:r>
    </w:p>
    <w:p w14:paraId="526EF21F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054B81E8" w14:textId="77777777" w:rsidR="00B45078" w:rsidRPr="007B7E6D" w:rsidRDefault="00B45078" w:rsidP="00B45078">
      <w:pPr>
        <w:pStyle w:val="Question"/>
        <w:rPr>
          <w:rFonts w:ascii="Arial" w:hAnsi="Arial" w:cs="Arial"/>
          <w:b w:val="0"/>
        </w:rPr>
      </w:pPr>
      <w:r w:rsidRPr="008F1B36">
        <w:rPr>
          <w:rFonts w:ascii="Arial" w:hAnsi="Arial" w:cs="Arial"/>
          <w:b w:val="0"/>
          <w:color w:val="7FBA00"/>
        </w:rPr>
        <w:t>What kind of personal care and attention has my friend or family member been receiving?</w:t>
      </w:r>
    </w:p>
    <w:p w14:paraId="3CC35150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2C132E19" w14:textId="77777777" w:rsidR="00B45078" w:rsidRPr="008F1B36" w:rsidRDefault="00B45078" w:rsidP="00B4507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Who can I talk to if I have more questions about what’s been going on since I visited last?</w:t>
      </w:r>
    </w:p>
    <w:p w14:paraId="76DC4C38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7C650A0F" w14:textId="77777777" w:rsidR="00B45078" w:rsidRPr="000C2793" w:rsidRDefault="00B45078" w:rsidP="00083C9C">
      <w:pPr>
        <w:pStyle w:val="Answer"/>
        <w:pBdr>
          <w:bottom w:val="single" w:sz="4" w:space="1" w:color="auto"/>
        </w:pBdr>
        <w:spacing w:before="120" w:after="120"/>
        <w:rPr>
          <w:rFonts w:ascii="Arial" w:hAnsi="Arial" w:cs="Arial"/>
          <w:caps/>
          <w:color w:val="009B84"/>
          <w:sz w:val="30"/>
          <w:szCs w:val="30"/>
        </w:rPr>
      </w:pPr>
      <w:r w:rsidRPr="000C2793">
        <w:rPr>
          <w:rFonts w:ascii="Arial" w:hAnsi="Arial" w:cs="Arial"/>
          <w:caps/>
          <w:color w:val="009B84"/>
          <w:sz w:val="30"/>
          <w:szCs w:val="30"/>
        </w:rPr>
        <w:t>My Visit</w:t>
      </w:r>
    </w:p>
    <w:p w14:paraId="4B3FDC42" w14:textId="77777777" w:rsidR="00B45078" w:rsidRPr="008F1B36" w:rsidRDefault="00B45078" w:rsidP="002279C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My friend or family member moved in while visits were restricted, and I’ve never been inside. Can I set up an orientation or tour?</w:t>
      </w:r>
    </w:p>
    <w:p w14:paraId="6BF19EB9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19BB366B" w14:textId="77777777" w:rsidR="00B45078" w:rsidRPr="008F1B36" w:rsidRDefault="00B45078" w:rsidP="002279C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Do I need a vaccination to visit? What if I have not been vaccinated?</w:t>
      </w:r>
    </w:p>
    <w:p w14:paraId="3E235A7F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6D5399BE" w14:textId="77777777" w:rsidR="00B45078" w:rsidRPr="008F1B36" w:rsidRDefault="00B45078" w:rsidP="002279C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lastRenderedPageBreak/>
        <w:t>Do I need to wear PPE during my visit? What PPE do I need to wear?</w:t>
      </w:r>
    </w:p>
    <w:p w14:paraId="3B3E0589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556727D1" w14:textId="77777777" w:rsidR="00B45078" w:rsidRPr="008F1B36" w:rsidRDefault="00B45078" w:rsidP="002279C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What hand hygiene and social distancing rules do I have to follow?</w:t>
      </w:r>
    </w:p>
    <w:p w14:paraId="716F6EF7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5B00E51A" w14:textId="59B58609" w:rsidR="00B45078" w:rsidRPr="008F1B36" w:rsidRDefault="00B45078" w:rsidP="002279C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 xml:space="preserve">How long can I visit </w:t>
      </w:r>
      <w:r w:rsidR="00843603" w:rsidRPr="008F1B36">
        <w:rPr>
          <w:rFonts w:ascii="Arial" w:hAnsi="Arial" w:cs="Arial"/>
          <w:b w:val="0"/>
          <w:color w:val="7FBA00"/>
        </w:rPr>
        <w:t xml:space="preserve"> </w:t>
      </w:r>
      <w:r w:rsidRPr="008F1B36">
        <w:rPr>
          <w:rFonts w:ascii="Arial" w:hAnsi="Arial" w:cs="Arial"/>
          <w:b w:val="0"/>
          <w:color w:val="7FBA00"/>
        </w:rPr>
        <w:t>for? How often can I visit?</w:t>
      </w:r>
    </w:p>
    <w:p w14:paraId="4C61FB86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65FB1ECA" w14:textId="77777777" w:rsidR="00B45078" w:rsidRPr="008F1B36" w:rsidRDefault="00B45078" w:rsidP="002279C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How many people can visit at the same time?</w:t>
      </w:r>
    </w:p>
    <w:p w14:paraId="6DD926CA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3EB1F371" w14:textId="77777777" w:rsidR="00B45078" w:rsidRPr="008F1B36" w:rsidRDefault="00B45078" w:rsidP="002279C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Where will our visit take place? Can we visit in my friend or family member’s room?</w:t>
      </w:r>
    </w:p>
    <w:p w14:paraId="4BD50ACB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470BF84B" w14:textId="77777777" w:rsidR="00B45078" w:rsidRPr="008F1B36" w:rsidRDefault="00B45078" w:rsidP="002279C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Can I touch or hug my friend or family member?</w:t>
      </w:r>
    </w:p>
    <w:p w14:paraId="31413A53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2E675D44" w14:textId="77777777" w:rsidR="00B45078" w:rsidRPr="008F1B36" w:rsidRDefault="00B45078" w:rsidP="00B4507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Can I help provide care to my friend or family member?</w:t>
      </w:r>
    </w:p>
    <w:p w14:paraId="4E71CEBF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7F155571" w14:textId="77777777" w:rsidR="00B45078" w:rsidRPr="008F1B36" w:rsidRDefault="00B45078" w:rsidP="002279C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Can I take my friend or family member for a walk? Can we go outside or off the grounds?</w:t>
      </w:r>
    </w:p>
    <w:p w14:paraId="707BCB01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5827E869" w14:textId="77777777" w:rsidR="00B45078" w:rsidRPr="008F1B36" w:rsidRDefault="00B45078" w:rsidP="002279C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 xml:space="preserve">Can I take my friend or family member home for a few hours? </w:t>
      </w:r>
    </w:p>
    <w:p w14:paraId="0E0BF883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7C49706F" w14:textId="77777777" w:rsidR="00B45078" w:rsidRPr="008F1B36" w:rsidRDefault="00B45078" w:rsidP="002279C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Can I bring my pet when I visit?</w:t>
      </w:r>
    </w:p>
    <w:p w14:paraId="286B5108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38105961" w14:textId="77777777" w:rsidR="00B45078" w:rsidRPr="008F1B36" w:rsidRDefault="00B45078" w:rsidP="002279C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Can I bring gifts or treats for my friend or family member? May I hand it to them directly?</w:t>
      </w:r>
    </w:p>
    <w:p w14:paraId="66419DED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7E547612" w14:textId="77777777" w:rsidR="00B45078" w:rsidRPr="008F1B36" w:rsidRDefault="00B45078" w:rsidP="002279C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Who can I talk to about my friend or family member’s cognitive or physical condition?</w:t>
      </w:r>
    </w:p>
    <w:p w14:paraId="09427CBD" w14:textId="77777777" w:rsidR="00B45078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56B81D39" w14:textId="77777777" w:rsidR="00B45078" w:rsidRPr="008F1B36" w:rsidRDefault="00B45078" w:rsidP="002279C8">
      <w:pPr>
        <w:pStyle w:val="Question"/>
        <w:rPr>
          <w:rFonts w:ascii="Arial" w:hAnsi="Arial" w:cs="Arial"/>
          <w:b w:val="0"/>
          <w:color w:val="7FBA00"/>
        </w:rPr>
      </w:pPr>
      <w:r w:rsidRPr="008F1B36">
        <w:rPr>
          <w:rFonts w:ascii="Arial" w:hAnsi="Arial" w:cs="Arial"/>
          <w:b w:val="0"/>
          <w:color w:val="7FBA00"/>
        </w:rPr>
        <w:t>Who can I talk to if I have questions about visitation parameters?</w:t>
      </w:r>
    </w:p>
    <w:p w14:paraId="6356D17B" w14:textId="1720D275" w:rsidR="001545C1" w:rsidRPr="007B7E6D" w:rsidRDefault="00B45078" w:rsidP="00B4507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Type your response to the question above. Write from the perspective of the organization and position your answer in a positive light while remaining truthful.</w:t>
      </w:r>
    </w:p>
    <w:p w14:paraId="61369FC1" w14:textId="079B935F" w:rsidR="003D5348" w:rsidRPr="007B7E6D" w:rsidRDefault="003D5348" w:rsidP="00B45078">
      <w:pPr>
        <w:pStyle w:val="Answer"/>
        <w:rPr>
          <w:rFonts w:ascii="Arial" w:hAnsi="Arial" w:cs="Arial"/>
        </w:rPr>
      </w:pPr>
    </w:p>
    <w:p w14:paraId="7556B740" w14:textId="47C96B05" w:rsidR="003D5348" w:rsidRPr="008F1B36" w:rsidRDefault="003D5348" w:rsidP="00083C9C">
      <w:pPr>
        <w:pStyle w:val="Answer"/>
        <w:pBdr>
          <w:bottom w:val="single" w:sz="4" w:space="1" w:color="auto"/>
        </w:pBdr>
        <w:spacing w:before="120" w:after="120"/>
        <w:jc w:val="center"/>
        <w:rPr>
          <w:rFonts w:ascii="Arial" w:hAnsi="Arial" w:cs="Arial"/>
          <w:caps/>
          <w:color w:val="009B84"/>
          <w:sz w:val="30"/>
          <w:szCs w:val="30"/>
        </w:rPr>
      </w:pPr>
      <w:r w:rsidRPr="008F1B36">
        <w:rPr>
          <w:rFonts w:ascii="Arial" w:hAnsi="Arial" w:cs="Arial"/>
          <w:caps/>
          <w:color w:val="009B84"/>
          <w:sz w:val="30"/>
          <w:szCs w:val="30"/>
        </w:rPr>
        <w:t>Have more Questions?</w:t>
      </w:r>
    </w:p>
    <w:p w14:paraId="76715855" w14:textId="22205759" w:rsidR="003D5348" w:rsidRPr="007B7E6D" w:rsidRDefault="003D5348" w:rsidP="003D5348">
      <w:pPr>
        <w:pStyle w:val="Answer"/>
        <w:rPr>
          <w:rFonts w:ascii="Arial" w:hAnsi="Arial" w:cs="Arial"/>
        </w:rPr>
      </w:pPr>
      <w:r w:rsidRPr="007B7E6D">
        <w:rPr>
          <w:rFonts w:ascii="Arial" w:hAnsi="Arial" w:cs="Arial"/>
        </w:rPr>
        <w:t>If your question was not answered here, please contact us and we will be happy to help.</w:t>
      </w:r>
    </w:p>
    <w:p w14:paraId="4DC3C8FF" w14:textId="6B02CC68" w:rsidR="003D5348" w:rsidRPr="007B7E6D" w:rsidRDefault="003D5348" w:rsidP="003D5348">
      <w:pPr>
        <w:pStyle w:val="Answer"/>
        <w:rPr>
          <w:rFonts w:ascii="Arial" w:hAnsi="Arial" w:cs="Arial"/>
        </w:rPr>
      </w:pPr>
    </w:p>
    <w:p w14:paraId="65688F97" w14:textId="74354338" w:rsidR="003D5348" w:rsidRPr="007B7E6D" w:rsidRDefault="003D5348" w:rsidP="003D5348">
      <w:pPr>
        <w:pStyle w:val="Answer"/>
        <w:spacing w:after="120"/>
        <w:jc w:val="center"/>
        <w:rPr>
          <w:rFonts w:ascii="Arial" w:hAnsi="Arial" w:cs="Arial"/>
        </w:rPr>
      </w:pPr>
      <w:r w:rsidRPr="007B7E6D">
        <w:rPr>
          <w:rFonts w:ascii="Arial" w:hAnsi="Arial" w:cs="Arial"/>
        </w:rPr>
        <w:t>TELEPHONE</w:t>
      </w:r>
    </w:p>
    <w:p w14:paraId="3A60BFBE" w14:textId="54CBDFBE" w:rsidR="003D5348" w:rsidRPr="007B7E6D" w:rsidRDefault="003D5348" w:rsidP="003D5348">
      <w:pPr>
        <w:pStyle w:val="Answer"/>
        <w:spacing w:after="120"/>
        <w:jc w:val="center"/>
        <w:rPr>
          <w:rFonts w:ascii="Arial" w:hAnsi="Arial" w:cs="Arial"/>
        </w:rPr>
      </w:pPr>
      <w:r w:rsidRPr="007B7E6D">
        <w:rPr>
          <w:rFonts w:ascii="Arial" w:hAnsi="Arial" w:cs="Arial"/>
        </w:rPr>
        <w:t>EMAIL</w:t>
      </w:r>
    </w:p>
    <w:p w14:paraId="4BD8E08C" w14:textId="77777777" w:rsidR="007B7E6D" w:rsidRPr="007B7E6D" w:rsidRDefault="007B7E6D">
      <w:pPr>
        <w:pStyle w:val="Answer"/>
        <w:spacing w:after="120"/>
        <w:jc w:val="center"/>
        <w:rPr>
          <w:rFonts w:ascii="Arial" w:hAnsi="Arial" w:cs="Arial"/>
        </w:rPr>
      </w:pPr>
    </w:p>
    <w:sectPr w:rsidR="007B7E6D" w:rsidRPr="007B7E6D" w:rsidSect="00B45078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46F00E" w14:textId="77777777" w:rsidR="009E3951" w:rsidRDefault="009E3951" w:rsidP="003D5348">
      <w:r>
        <w:separator/>
      </w:r>
    </w:p>
  </w:endnote>
  <w:endnote w:type="continuationSeparator" w:id="0">
    <w:p w14:paraId="47BA77CA" w14:textId="77777777" w:rsidR="009E3951" w:rsidRDefault="009E3951" w:rsidP="003D5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DDD9B1" w14:textId="4C0431A5" w:rsidR="003D5348" w:rsidRPr="003D5348" w:rsidRDefault="003D5348">
    <w:pPr>
      <w:pStyle w:val="Footer"/>
      <w:rPr>
        <w:color w:val="808080" w:themeColor="background1" w:themeShade="80"/>
        <w:lang w:val="en-US"/>
      </w:rPr>
    </w:pPr>
    <w:r w:rsidRPr="003D5348">
      <w:rPr>
        <w:color w:val="808080" w:themeColor="background1" w:themeShade="80"/>
        <w:lang w:val="en-US"/>
      </w:rPr>
      <w:t>Released mm/dd/</w:t>
    </w:r>
    <w:proofErr w:type="spellStart"/>
    <w:r w:rsidRPr="003D5348">
      <w:rPr>
        <w:color w:val="808080" w:themeColor="background1" w:themeShade="80"/>
        <w:lang w:val="en-US"/>
      </w:rPr>
      <w:t>yyyy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4DF96D" w14:textId="77777777" w:rsidR="009E3951" w:rsidRDefault="009E3951" w:rsidP="003D5348">
      <w:r>
        <w:separator/>
      </w:r>
    </w:p>
  </w:footnote>
  <w:footnote w:type="continuationSeparator" w:id="0">
    <w:p w14:paraId="0E55ACB3" w14:textId="77777777" w:rsidR="009E3951" w:rsidRDefault="009E3951" w:rsidP="003D53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48746C" w14:textId="1F72A065" w:rsidR="003D5348" w:rsidRDefault="003D5348">
    <w:pPr>
      <w:pStyle w:val="Header"/>
    </w:pPr>
    <w:r>
      <w:tab/>
    </w:r>
    <w:r>
      <w:tab/>
      <w:t>ORGANIZATION NAME | ADDRESS, CIT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wNDc1MjSxNDI2NDJX0lEKTi0uzszPAykwrgUAJtK+9iwAAAA="/>
  </w:docVars>
  <w:rsids>
    <w:rsidRoot w:val="00B45078"/>
    <w:rsid w:val="00064A0E"/>
    <w:rsid w:val="00083C9C"/>
    <w:rsid w:val="000C2793"/>
    <w:rsid w:val="001545C1"/>
    <w:rsid w:val="002279C8"/>
    <w:rsid w:val="003D5348"/>
    <w:rsid w:val="00422200"/>
    <w:rsid w:val="0051135D"/>
    <w:rsid w:val="00594DB9"/>
    <w:rsid w:val="007B7E6D"/>
    <w:rsid w:val="007F2C7E"/>
    <w:rsid w:val="00843603"/>
    <w:rsid w:val="008F1B36"/>
    <w:rsid w:val="009E3951"/>
    <w:rsid w:val="009E6C0D"/>
    <w:rsid w:val="00B45078"/>
    <w:rsid w:val="00B75101"/>
    <w:rsid w:val="00BC495F"/>
    <w:rsid w:val="00BF6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24BBC"/>
  <w15:chartTrackingRefBased/>
  <w15:docId w15:val="{9A3C44D6-86AF-4A83-8134-715FA741F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078"/>
    <w:pPr>
      <w:spacing w:after="0" w:line="240" w:lineRule="auto"/>
    </w:pPr>
    <w:rPr>
      <w:rFonts w:ascii="Garamond" w:hAnsi="Garamond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79C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4122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53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741223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534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464E66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50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estion">
    <w:name w:val="Question"/>
    <w:qFormat/>
    <w:rsid w:val="00B45078"/>
    <w:pPr>
      <w:spacing w:before="120" w:after="0" w:line="240" w:lineRule="auto"/>
    </w:pPr>
    <w:rPr>
      <w:rFonts w:ascii="Garamond" w:hAnsi="Garamond"/>
      <w:b/>
      <w:color w:val="0074B5" w:themeColor="accent5"/>
      <w:sz w:val="20"/>
    </w:rPr>
  </w:style>
  <w:style w:type="paragraph" w:customStyle="1" w:styleId="Answer">
    <w:name w:val="Answer"/>
    <w:qFormat/>
    <w:rsid w:val="00B45078"/>
    <w:pPr>
      <w:spacing w:after="0" w:line="240" w:lineRule="auto"/>
    </w:pPr>
    <w:rPr>
      <w:rFonts w:ascii="Garamond" w:hAnsi="Garamond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279C8"/>
    <w:rPr>
      <w:rFonts w:asciiTheme="majorHAnsi" w:eastAsiaTheme="majorEastAsia" w:hAnsiTheme="majorHAnsi" w:cstheme="majorBidi"/>
      <w:color w:val="741223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D53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5348"/>
    <w:rPr>
      <w:rFonts w:ascii="Garamond" w:hAnsi="Garamond"/>
      <w:sz w:val="20"/>
    </w:rPr>
  </w:style>
  <w:style w:type="paragraph" w:styleId="Footer">
    <w:name w:val="footer"/>
    <w:basedOn w:val="Normal"/>
    <w:link w:val="FooterChar"/>
    <w:uiPriority w:val="99"/>
    <w:unhideWhenUsed/>
    <w:rsid w:val="003D53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5348"/>
    <w:rPr>
      <w:rFonts w:ascii="Garamond" w:hAnsi="Garamond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5348"/>
    <w:rPr>
      <w:rFonts w:asciiTheme="majorHAnsi" w:eastAsiaTheme="majorEastAsia" w:hAnsiTheme="majorHAnsi" w:cstheme="majorBidi"/>
      <w:color w:val="741223" w:themeColor="accent1" w:themeShade="BF"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5348"/>
    <w:rPr>
      <w:rFonts w:asciiTheme="majorHAnsi" w:eastAsiaTheme="majorEastAsia" w:hAnsiTheme="majorHAnsi" w:cstheme="majorBidi"/>
      <w:color w:val="464E66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microsoft.com/office/2007/relationships/hdphoto" Target="media/hdphoto1.wdp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SafeCareBC">
      <a:dk1>
        <a:srgbClr val="2E3343"/>
      </a:dk1>
      <a:lt1>
        <a:sysClr val="window" lastClr="FFFFFF"/>
      </a:lt1>
      <a:dk2>
        <a:srgbClr val="2E3343"/>
      </a:dk2>
      <a:lt2>
        <a:srgbClr val="FFFFFF"/>
      </a:lt2>
      <a:accent1>
        <a:srgbClr val="9C1930"/>
      </a:accent1>
      <a:accent2>
        <a:srgbClr val="E0244B"/>
      </a:accent2>
      <a:accent3>
        <a:srgbClr val="637F20"/>
      </a:accent3>
      <a:accent4>
        <a:srgbClr val="61A733"/>
      </a:accent4>
      <a:accent5>
        <a:srgbClr val="0074B5"/>
      </a:accent5>
      <a:accent6>
        <a:srgbClr val="39BCE0"/>
      </a:accent6>
      <a:hlink>
        <a:srgbClr val="0074B5"/>
      </a:hlink>
      <a:folHlink>
        <a:srgbClr val="39BCE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EA283B9B50E140AAB1C042956AB2F8" ma:contentTypeVersion="12" ma:contentTypeDescription="Create a new document." ma:contentTypeScope="" ma:versionID="7a02ada4dd0c4d50a3ae9efb1c0d92b0">
  <xsd:schema xmlns:xsd="http://www.w3.org/2001/XMLSchema" xmlns:xs="http://www.w3.org/2001/XMLSchema" xmlns:p="http://schemas.microsoft.com/office/2006/metadata/properties" xmlns:ns2="4618dc27-3872-45b9-8ecc-2b82fee6c769" xmlns:ns3="e39baf72-d666-4987-909b-7a0d9762edf8" targetNamespace="http://schemas.microsoft.com/office/2006/metadata/properties" ma:root="true" ma:fieldsID="a28de55c1fb37f2a2a85d94956a16cac" ns2:_="" ns3:_="">
    <xsd:import namespace="4618dc27-3872-45b9-8ecc-2b82fee6c769"/>
    <xsd:import namespace="e39baf72-d666-4987-909b-7a0d9762ed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8dc27-3872-45b9-8ecc-2b82fee6c7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9baf72-d666-4987-909b-7a0d9762edf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599B73-1320-4B52-BAF2-26F002322E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8dc27-3872-45b9-8ecc-2b82fee6c769"/>
    <ds:schemaRef ds:uri="e39baf72-d666-4987-909b-7a0d9762e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D0FD34-17AB-4489-AD67-805E6DC3DA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CD8CC51-F7D4-4037-8F23-5741FA3D06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87</Words>
  <Characters>505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Schultz</dc:creator>
  <cp:keywords/>
  <dc:description/>
  <cp:lastModifiedBy>Kristi-Lee Newton</cp:lastModifiedBy>
  <cp:revision>3</cp:revision>
  <dcterms:created xsi:type="dcterms:W3CDTF">2021-04-13T22:51:00Z</dcterms:created>
  <dcterms:modified xsi:type="dcterms:W3CDTF">2021-04-13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EA283B9B50E140AAB1C042956AB2F8</vt:lpwstr>
  </property>
</Properties>
</file>